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B81BA" w14:textId="77777777" w:rsidR="004A678C" w:rsidRDefault="0090088C">
      <w:pPr>
        <w:pStyle w:val="Title"/>
      </w:pPr>
      <w:r>
        <w:pict w14:anchorId="6B4BA9AB">
          <v:rect id="_x0000_s1026" style="position:absolute;left:0;text-align:left;margin-left:70.6pt;margin-top:38.55pt;width:470.95pt;height:.95pt;z-index:-251657728;mso-wrap-distance-left:0;mso-wrap-distance-right:0;mso-position-horizontal-relative:page" fillcolor="#4f81bc" stroked="f">
            <w10:wrap type="topAndBottom" anchorx="page"/>
          </v:rect>
        </w:pict>
      </w:r>
      <w:r>
        <w:rPr>
          <w:color w:val="17365D"/>
        </w:rPr>
        <w:t>Developing a Plug-in</w:t>
      </w:r>
    </w:p>
    <w:p w14:paraId="4F2C9F40" w14:textId="77777777" w:rsidR="004A678C" w:rsidRDefault="004A678C">
      <w:pPr>
        <w:pStyle w:val="BodyText"/>
        <w:spacing w:before="8"/>
        <w:rPr>
          <w:rFonts w:ascii="Caladea"/>
          <w:sz w:val="29"/>
        </w:rPr>
      </w:pPr>
    </w:p>
    <w:p w14:paraId="7DE63C8D" w14:textId="77777777" w:rsidR="004A678C" w:rsidRDefault="0090088C">
      <w:pPr>
        <w:spacing w:before="101"/>
        <w:ind w:left="140"/>
        <w:rPr>
          <w:rFonts w:ascii="Caladea"/>
          <w:b/>
          <w:sz w:val="28"/>
        </w:rPr>
      </w:pPr>
      <w:r>
        <w:rPr>
          <w:rFonts w:ascii="Caladea"/>
          <w:b/>
          <w:color w:val="365F91"/>
          <w:sz w:val="28"/>
        </w:rPr>
        <w:t>How to Start Developing a CRM Plug-in</w:t>
      </w:r>
    </w:p>
    <w:p w14:paraId="04ADF96B" w14:textId="77777777" w:rsidR="004A678C" w:rsidRDefault="004A678C">
      <w:pPr>
        <w:pStyle w:val="BodyText"/>
        <w:rPr>
          <w:rFonts w:ascii="Caladea"/>
          <w:b/>
          <w:sz w:val="28"/>
        </w:rPr>
      </w:pPr>
    </w:p>
    <w:p w14:paraId="1C057ED6" w14:textId="77777777" w:rsidR="004A678C" w:rsidRDefault="004A678C">
      <w:pPr>
        <w:pStyle w:val="BodyText"/>
        <w:spacing w:before="10"/>
        <w:rPr>
          <w:sz w:val="22"/>
        </w:rPr>
      </w:pPr>
    </w:p>
    <w:p w14:paraId="19DF9111" w14:textId="77777777" w:rsidR="004A678C" w:rsidRDefault="0090088C">
      <w:pPr>
        <w:pStyle w:val="ListParagraph"/>
        <w:numPr>
          <w:ilvl w:val="0"/>
          <w:numId w:val="1"/>
        </w:numPr>
        <w:tabs>
          <w:tab w:val="left" w:pos="379"/>
        </w:tabs>
        <w:ind w:left="378" w:hanging="239"/>
        <w:rPr>
          <w:sz w:val="24"/>
        </w:rPr>
      </w:pPr>
      <w:r>
        <w:rPr>
          <w:sz w:val="24"/>
        </w:rPr>
        <w:t>Set up your plug-in project in Visual Studio. This will be a .NET class</w:t>
      </w:r>
      <w:r>
        <w:rPr>
          <w:spacing w:val="-1"/>
          <w:sz w:val="24"/>
        </w:rPr>
        <w:t xml:space="preserve"> </w:t>
      </w:r>
      <w:r>
        <w:rPr>
          <w:sz w:val="24"/>
        </w:rPr>
        <w:t>library.</w:t>
      </w:r>
    </w:p>
    <w:p w14:paraId="30CCEAEE" w14:textId="77777777" w:rsidR="004A678C" w:rsidRDefault="0090088C">
      <w:pPr>
        <w:pStyle w:val="BodyText"/>
        <w:rPr>
          <w:sz w:val="20"/>
        </w:rPr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50B8FD61" wp14:editId="63DD609B">
            <wp:simplePos x="0" y="0"/>
            <wp:positionH relativeFrom="page">
              <wp:posOffset>914400</wp:posOffset>
            </wp:positionH>
            <wp:positionV relativeFrom="paragraph">
              <wp:posOffset>180047</wp:posOffset>
            </wp:positionV>
            <wp:extent cx="6468745" cy="4409694"/>
            <wp:effectExtent l="0" t="0" r="0" b="0"/>
            <wp:wrapTopAndBottom/>
            <wp:docPr id="1" name="image1.jpeg" descr="developing a plugin im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68745" cy="44096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5D7751" w14:textId="77777777" w:rsidR="004A678C" w:rsidRDefault="004A678C">
      <w:pPr>
        <w:pStyle w:val="BodyText"/>
        <w:spacing w:before="7"/>
        <w:rPr>
          <w:sz w:val="20"/>
        </w:rPr>
      </w:pPr>
    </w:p>
    <w:p w14:paraId="78DA1E32" w14:textId="5E00CC6D" w:rsidR="004A678C" w:rsidRPr="007C4F0F" w:rsidRDefault="0090088C" w:rsidP="007C4F0F">
      <w:pPr>
        <w:pStyle w:val="ListParagraph"/>
        <w:numPr>
          <w:ilvl w:val="0"/>
          <w:numId w:val="1"/>
        </w:numPr>
        <w:tabs>
          <w:tab w:val="left" w:pos="379"/>
        </w:tabs>
        <w:spacing w:before="10"/>
        <w:ind w:left="378" w:hanging="239"/>
      </w:pPr>
      <w:r>
        <w:rPr>
          <w:sz w:val="24"/>
        </w:rPr>
        <w:t>Add References</w:t>
      </w:r>
      <w:r w:rsidR="007C4F0F">
        <w:rPr>
          <w:sz w:val="24"/>
        </w:rPr>
        <w:t xml:space="preserve"> – </w:t>
      </w:r>
      <w:r w:rsidR="007C4F0F">
        <w:rPr>
          <w:sz w:val="24"/>
        </w:rPr>
        <w:br/>
      </w:r>
      <w:proofErr w:type="spellStart"/>
      <w:r w:rsidR="007C4F0F">
        <w:rPr>
          <w:sz w:val="24"/>
        </w:rPr>
        <w:t>Microsoft.CrmSdk.CoreAssemblies</w:t>
      </w:r>
      <w:proofErr w:type="spellEnd"/>
      <w:r w:rsidR="007C4F0F">
        <w:rPr>
          <w:sz w:val="24"/>
        </w:rPr>
        <w:br/>
      </w:r>
      <w:r w:rsidR="007C4F0F">
        <w:rPr>
          <w:sz w:val="24"/>
        </w:rPr>
        <w:br/>
      </w:r>
      <w:r w:rsidR="007C4F0F">
        <w:rPr>
          <w:noProof/>
        </w:rPr>
        <w:lastRenderedPageBreak/>
        <w:drawing>
          <wp:inline distT="0" distB="0" distL="0" distR="0" wp14:anchorId="487B612B" wp14:editId="4CF8503C">
            <wp:extent cx="5343525" cy="259372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8126" cy="2595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55A8D" w14:textId="77777777" w:rsidR="004A678C" w:rsidRDefault="0090088C">
      <w:pPr>
        <w:pStyle w:val="ListParagraph"/>
        <w:numPr>
          <w:ilvl w:val="0"/>
          <w:numId w:val="1"/>
        </w:numPr>
        <w:tabs>
          <w:tab w:val="left" w:pos="379"/>
        </w:tabs>
        <w:ind w:left="378" w:hanging="239"/>
        <w:rPr>
          <w:sz w:val="24"/>
        </w:rPr>
      </w:pPr>
      <w:r>
        <w:rPr>
          <w:sz w:val="24"/>
        </w:rPr>
        <w:t>E</w:t>
      </w:r>
      <w:r>
        <w:rPr>
          <w:sz w:val="24"/>
        </w:rPr>
        <w:t>xtend the class from</w:t>
      </w:r>
      <w:r>
        <w:rPr>
          <w:spacing w:val="-3"/>
          <w:sz w:val="24"/>
        </w:rPr>
        <w:t xml:space="preserve"> </w:t>
      </w:r>
      <w:proofErr w:type="spellStart"/>
      <w:proofErr w:type="gramStart"/>
      <w:r>
        <w:rPr>
          <w:sz w:val="24"/>
        </w:rPr>
        <w:t>Microsoft.Xrm.Sdk.IPlugin</w:t>
      </w:r>
      <w:proofErr w:type="spellEnd"/>
      <w:proofErr w:type="gramEnd"/>
    </w:p>
    <w:p w14:paraId="482FACC3" w14:textId="77777777" w:rsidR="004A678C" w:rsidRDefault="004A678C">
      <w:pPr>
        <w:pStyle w:val="BodyText"/>
        <w:rPr>
          <w:sz w:val="23"/>
        </w:rPr>
      </w:pPr>
    </w:p>
    <w:p w14:paraId="68039100" w14:textId="77777777" w:rsidR="004A678C" w:rsidRDefault="0090088C">
      <w:pPr>
        <w:pStyle w:val="ListParagraph"/>
        <w:numPr>
          <w:ilvl w:val="0"/>
          <w:numId w:val="1"/>
        </w:numPr>
        <w:tabs>
          <w:tab w:val="left" w:pos="379"/>
        </w:tabs>
        <w:ind w:left="378" w:hanging="239"/>
        <w:rPr>
          <w:sz w:val="24"/>
        </w:rPr>
      </w:pPr>
      <w:r>
        <w:rPr>
          <w:sz w:val="24"/>
        </w:rPr>
        <w:t>Write your</w:t>
      </w:r>
      <w:r>
        <w:rPr>
          <w:spacing w:val="-4"/>
          <w:sz w:val="24"/>
        </w:rPr>
        <w:t xml:space="preserve"> </w:t>
      </w:r>
      <w:r>
        <w:rPr>
          <w:sz w:val="24"/>
        </w:rPr>
        <w:t>code</w:t>
      </w:r>
    </w:p>
    <w:p w14:paraId="6BDE96DF" w14:textId="77777777" w:rsidR="004A678C" w:rsidRDefault="004A678C">
      <w:pPr>
        <w:rPr>
          <w:sz w:val="24"/>
        </w:rPr>
        <w:sectPr w:rsidR="004A678C">
          <w:type w:val="continuous"/>
          <w:pgSz w:w="12240" w:h="15840"/>
          <w:pgMar w:top="1360" w:right="140" w:bottom="280" w:left="1300" w:header="720" w:footer="720" w:gutter="0"/>
          <w:cols w:space="720"/>
        </w:sectPr>
      </w:pPr>
    </w:p>
    <w:p w14:paraId="554EDC1A" w14:textId="77777777" w:rsidR="004A678C" w:rsidRDefault="0090088C">
      <w:pPr>
        <w:pStyle w:val="BodyText"/>
        <w:ind w:left="14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3ED00981" wp14:editId="4E09629E">
            <wp:extent cx="6581775" cy="2514600"/>
            <wp:effectExtent l="0" t="0" r="0" b="0"/>
            <wp:docPr id="3" name="image2.jpeg" descr="Developing a CRM Plug-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EAB49" w14:textId="77777777" w:rsidR="004A678C" w:rsidRDefault="004A678C">
      <w:pPr>
        <w:pStyle w:val="BodyText"/>
        <w:spacing w:before="7"/>
        <w:rPr>
          <w:sz w:val="18"/>
        </w:rPr>
      </w:pPr>
    </w:p>
    <w:p w14:paraId="43DDE131" w14:textId="77777777" w:rsidR="004A678C" w:rsidRDefault="0090088C">
      <w:pPr>
        <w:pStyle w:val="ListParagraph"/>
        <w:numPr>
          <w:ilvl w:val="0"/>
          <w:numId w:val="1"/>
        </w:numPr>
        <w:tabs>
          <w:tab w:val="left" w:pos="379"/>
        </w:tabs>
        <w:spacing w:before="52"/>
        <w:ind w:left="378" w:hanging="239"/>
        <w:rPr>
          <w:sz w:val="24"/>
        </w:rPr>
      </w:pPr>
      <w:r>
        <w:rPr>
          <w:sz w:val="24"/>
        </w:rPr>
        <w:t xml:space="preserve">At the </w:t>
      </w:r>
      <w:r>
        <w:rPr>
          <w:sz w:val="24"/>
        </w:rPr>
        <w:t xml:space="preserve">project, sign the assembly. This is required </w:t>
      </w:r>
      <w:proofErr w:type="gramStart"/>
      <w:r>
        <w:rPr>
          <w:sz w:val="24"/>
        </w:rPr>
        <w:t>in order to</w:t>
      </w:r>
      <w:proofErr w:type="gramEnd"/>
      <w:r>
        <w:rPr>
          <w:sz w:val="24"/>
        </w:rPr>
        <w:t xml:space="preserve"> be able to deploy the</w:t>
      </w:r>
      <w:r>
        <w:rPr>
          <w:spacing w:val="-23"/>
          <w:sz w:val="24"/>
        </w:rPr>
        <w:t xml:space="preserve"> </w:t>
      </w:r>
      <w:r>
        <w:rPr>
          <w:sz w:val="24"/>
        </w:rPr>
        <w:t>plugin.</w:t>
      </w:r>
    </w:p>
    <w:p w14:paraId="3214EE31" w14:textId="77777777" w:rsidR="004A678C" w:rsidRDefault="0090088C">
      <w:pPr>
        <w:pStyle w:val="BodyText"/>
        <w:spacing w:before="10"/>
        <w:rPr>
          <w:sz w:val="19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59192F8C" wp14:editId="3641FA22">
            <wp:simplePos x="0" y="0"/>
            <wp:positionH relativeFrom="page">
              <wp:posOffset>914400</wp:posOffset>
            </wp:positionH>
            <wp:positionV relativeFrom="paragraph">
              <wp:posOffset>178628</wp:posOffset>
            </wp:positionV>
            <wp:extent cx="6700757" cy="4089082"/>
            <wp:effectExtent l="0" t="0" r="0" b="0"/>
            <wp:wrapTopAndBottom/>
            <wp:docPr id="5" name="image3.png" descr="developing a plugin im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00757" cy="40890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029C06" w14:textId="77777777" w:rsidR="004A678C" w:rsidRDefault="004A678C">
      <w:pPr>
        <w:pStyle w:val="BodyText"/>
        <w:spacing w:before="5"/>
        <w:rPr>
          <w:sz w:val="21"/>
        </w:rPr>
      </w:pPr>
    </w:p>
    <w:p w14:paraId="4728844C" w14:textId="77777777" w:rsidR="004A678C" w:rsidRDefault="0090088C">
      <w:pPr>
        <w:pStyle w:val="ListParagraph"/>
        <w:numPr>
          <w:ilvl w:val="0"/>
          <w:numId w:val="1"/>
        </w:numPr>
        <w:tabs>
          <w:tab w:val="left" w:pos="379"/>
        </w:tabs>
        <w:ind w:left="378" w:hanging="239"/>
        <w:rPr>
          <w:sz w:val="24"/>
        </w:rPr>
      </w:pPr>
      <w:r>
        <w:rPr>
          <w:sz w:val="24"/>
        </w:rPr>
        <w:t>Compile the assembly and deploy using Plugin Registration</w:t>
      </w:r>
      <w:r>
        <w:rPr>
          <w:spacing w:val="-9"/>
          <w:sz w:val="24"/>
        </w:rPr>
        <w:t xml:space="preserve"> </w:t>
      </w:r>
      <w:r>
        <w:rPr>
          <w:sz w:val="24"/>
        </w:rPr>
        <w:t>Tool.</w:t>
      </w:r>
    </w:p>
    <w:p w14:paraId="78682395" w14:textId="77777777" w:rsidR="004A678C" w:rsidRDefault="004A678C">
      <w:pPr>
        <w:rPr>
          <w:sz w:val="24"/>
        </w:rPr>
        <w:sectPr w:rsidR="004A678C">
          <w:pgSz w:w="12240" w:h="15840"/>
          <w:pgMar w:top="1440" w:right="140" w:bottom="280" w:left="1300" w:header="720" w:footer="720" w:gutter="0"/>
          <w:cols w:space="720"/>
        </w:sectPr>
      </w:pPr>
    </w:p>
    <w:p w14:paraId="4E2A1260" w14:textId="1C389D16" w:rsidR="004A678C" w:rsidRDefault="0090088C">
      <w:pPr>
        <w:pStyle w:val="Heading1"/>
        <w:spacing w:before="39"/>
      </w:pPr>
      <w:r>
        <w:lastRenderedPageBreak/>
        <w:t xml:space="preserve">Example 1: </w:t>
      </w:r>
      <w:r w:rsidR="00603854">
        <w:t>Code Execution on Record Creation</w:t>
      </w:r>
    </w:p>
    <w:p w14:paraId="3F0FC178" w14:textId="77777777" w:rsidR="004A678C" w:rsidRDefault="004A678C">
      <w:pPr>
        <w:pStyle w:val="BodyText"/>
        <w:spacing w:before="4"/>
        <w:rPr>
          <w:b/>
          <w:sz w:val="26"/>
        </w:rPr>
      </w:pPr>
    </w:p>
    <w:p w14:paraId="5A7DF534" w14:textId="2894367F" w:rsidR="004A678C" w:rsidRDefault="0090088C">
      <w:pPr>
        <w:pStyle w:val="BodyText"/>
        <w:spacing w:before="1"/>
        <w:ind w:left="140" w:right="1799"/>
      </w:pPr>
      <w:r>
        <w:t xml:space="preserve">Here's an extremely simplified example of a plug-in. We have contact </w:t>
      </w:r>
      <w:r>
        <w:t>record and when a record is created by user, we need to fill in the information in description attribute that record has been created through Plugin</w:t>
      </w:r>
    </w:p>
    <w:p w14:paraId="2D34B936" w14:textId="77777777" w:rsidR="004A678C" w:rsidRDefault="004A678C">
      <w:pPr>
        <w:pStyle w:val="BodyText"/>
        <w:spacing w:before="11"/>
        <w:rPr>
          <w:sz w:val="22"/>
        </w:rPr>
      </w:pPr>
    </w:p>
    <w:p w14:paraId="5AD21AC0" w14:textId="15B3205B" w:rsidR="004A678C" w:rsidRPr="0090088C" w:rsidRDefault="004A678C" w:rsidP="0090088C">
      <w:pPr>
        <w:pStyle w:val="Heading1"/>
      </w:pPr>
    </w:p>
    <w:p w14:paraId="49592A77" w14:textId="77777777" w:rsidR="004A678C" w:rsidRDefault="0090088C">
      <w:pPr>
        <w:pStyle w:val="Heading1"/>
      </w:pPr>
      <w:r>
        <w:t>P</w:t>
      </w:r>
      <w:r>
        <w:t>lug-in Code</w:t>
      </w:r>
    </w:p>
    <w:p w14:paraId="329B1D44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b/>
          <w:sz w:val="23"/>
        </w:rPr>
        <w:br/>
      </w:r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Microsoft.Xrm.Sdk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14:paraId="03BE8802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ystem;</w:t>
      </w:r>
      <w:proofErr w:type="gramEnd"/>
    </w:p>
    <w:p w14:paraId="3F746116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14:paraId="6EBD50D9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Lin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  <w:proofErr w:type="gramEnd"/>
    </w:p>
    <w:p w14:paraId="6FD37616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  <w:proofErr w:type="gramEnd"/>
    </w:p>
    <w:p w14:paraId="1E662181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14:paraId="4F2020E9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E9B7CB0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namespac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lugin_DhritiConsulting</w:t>
      </w:r>
      <w:proofErr w:type="spellEnd"/>
    </w:p>
    <w:p w14:paraId="4E0B30F2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{</w:t>
      </w:r>
    </w:p>
    <w:p w14:paraId="1E6198EB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ubli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las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2B91AF"/>
          <w:sz w:val="19"/>
          <w:szCs w:val="19"/>
        </w:rPr>
        <w:t>Contact_</w:t>
      </w:r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RecordCreatio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Plugin</w:t>
      </w:r>
      <w:proofErr w:type="spellEnd"/>
    </w:p>
    <w:p w14:paraId="21344385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{</w:t>
      </w:r>
    </w:p>
    <w:p w14:paraId="6D0EF81E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ubli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Execute(</w:t>
      </w:r>
      <w:proofErr w:type="spellStart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IServiceProvide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erviceProvide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)</w:t>
      </w:r>
    </w:p>
    <w:p w14:paraId="72517694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{</w:t>
      </w:r>
    </w:p>
    <w:p w14:paraId="3A3F0A52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TracingServi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tracingServi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(ITracingService)serviceProvider.GetService(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typeof</w:t>
      </w:r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ITracingService));</w:t>
      </w:r>
    </w:p>
    <w:p w14:paraId="1F7BBDB0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PluginExecutionContex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ext = (IPluginExecutionContext)serviceProvider.GetService(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typeof</w:t>
      </w:r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IPluginExecutionContext));</w:t>
      </w:r>
    </w:p>
    <w:p w14:paraId="6928D0DE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DE1BCDF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817AA41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context.InputParameters.Contains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Target"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) &amp;&amp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ntext.InputParameter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Target"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ntity)</w:t>
      </w:r>
    </w:p>
    <w:p w14:paraId="7EEB4106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{</w:t>
      </w:r>
    </w:p>
    <w:p w14:paraId="222A72FA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1899498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Entity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tit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(Entity)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context.InputParameters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Target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];</w:t>
      </w:r>
    </w:p>
    <w:p w14:paraId="261678C4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OrganizationServiceFactor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erviceFactor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(IOrganizationServiceFactory)serviceProvider.GetService(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typeof</w:t>
      </w:r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IOrganizationServiceFactory));</w:t>
      </w:r>
    </w:p>
    <w:p w14:paraId="4723C01C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OrganizationServi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ervice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erviceFactory.CreateOrganizationServi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context.UserI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418DC1E5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reateAccountRecord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service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  <w:proofErr w:type="gramEnd"/>
    </w:p>
    <w:p w14:paraId="76545238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}</w:t>
      </w:r>
    </w:p>
    <w:p w14:paraId="1BE31AFE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}</w:t>
      </w:r>
    </w:p>
    <w:p w14:paraId="728F446F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D413F12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ubli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createAccountRecord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IOrganizationServi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ervice)</w:t>
      </w:r>
    </w:p>
    <w:p w14:paraId="4B1D9358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{</w:t>
      </w:r>
    </w:p>
    <w:p w14:paraId="48AA6FE9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Entity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ntactRecor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ntity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contact"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  <w:proofErr w:type="gramEnd"/>
    </w:p>
    <w:p w14:paraId="4D94086C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ntactRecor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descriptio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=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Record created through plugin</w:t>
      </w:r>
      <w:proofErr w:type="gramStart"/>
      <w:r>
        <w:rPr>
          <w:rFonts w:ascii="Consolas" w:eastAsiaTheme="minorHAnsi" w:hAnsi="Consolas" w:cs="Consolas"/>
          <w:color w:val="A31515"/>
          <w:sz w:val="19"/>
          <w:szCs w:val="19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  <w:proofErr w:type="gramEnd"/>
    </w:p>
    <w:p w14:paraId="4313FBB7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ervice.Crea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ntactRecor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70AC6535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}</w:t>
      </w:r>
    </w:p>
    <w:p w14:paraId="20B39845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14:paraId="24E545D7" w14:textId="77777777" w:rsidR="0090088C" w:rsidRDefault="0090088C" w:rsidP="0090088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}</w:t>
      </w:r>
    </w:p>
    <w:p w14:paraId="7CBEF496" w14:textId="0AB51A7B" w:rsidR="004A678C" w:rsidRDefault="004A678C">
      <w:pPr>
        <w:pStyle w:val="BodyText"/>
        <w:spacing w:before="2"/>
        <w:rPr>
          <w:b/>
          <w:sz w:val="23"/>
        </w:rPr>
      </w:pPr>
    </w:p>
    <w:sectPr w:rsidR="004A678C">
      <w:pgSz w:w="12240" w:h="15840"/>
      <w:pgMar w:top="1400" w:right="14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rlito">
    <w:altName w:val="Calibri"/>
    <w:charset w:val="00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adea">
    <w:altName w:val="Cambria"/>
    <w:charset w:val="00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A19A9"/>
    <w:multiLevelType w:val="hybridMultilevel"/>
    <w:tmpl w:val="5282A476"/>
    <w:lvl w:ilvl="0" w:tplc="B4B6557A">
      <w:start w:val="1"/>
      <w:numFmt w:val="decimal"/>
      <w:lvlText w:val="%1."/>
      <w:lvlJc w:val="left"/>
      <w:pPr>
        <w:ind w:left="140" w:hanging="238"/>
        <w:jc w:val="left"/>
      </w:pPr>
      <w:rPr>
        <w:rFonts w:ascii="Carlito" w:eastAsia="Carlito" w:hAnsi="Carlito" w:cs="Carlito" w:hint="default"/>
        <w:w w:val="100"/>
        <w:sz w:val="24"/>
        <w:szCs w:val="24"/>
        <w:lang w:val="en-US" w:eastAsia="en-US" w:bidi="ar-SA"/>
      </w:rPr>
    </w:lvl>
    <w:lvl w:ilvl="1" w:tplc="AF1E801A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E626F756">
      <w:numFmt w:val="bullet"/>
      <w:lvlText w:val="•"/>
      <w:lvlJc w:val="left"/>
      <w:pPr>
        <w:ind w:left="1964" w:hanging="360"/>
      </w:pPr>
      <w:rPr>
        <w:rFonts w:hint="default"/>
        <w:lang w:val="en-US" w:eastAsia="en-US" w:bidi="ar-SA"/>
      </w:rPr>
    </w:lvl>
    <w:lvl w:ilvl="3" w:tplc="416E7314">
      <w:numFmt w:val="bullet"/>
      <w:lvlText w:val="•"/>
      <w:lvlJc w:val="left"/>
      <w:pPr>
        <w:ind w:left="3068" w:hanging="360"/>
      </w:pPr>
      <w:rPr>
        <w:rFonts w:hint="default"/>
        <w:lang w:val="en-US" w:eastAsia="en-US" w:bidi="ar-SA"/>
      </w:rPr>
    </w:lvl>
    <w:lvl w:ilvl="4" w:tplc="3464643A">
      <w:numFmt w:val="bullet"/>
      <w:lvlText w:val="•"/>
      <w:lvlJc w:val="left"/>
      <w:pPr>
        <w:ind w:left="4173" w:hanging="360"/>
      </w:pPr>
      <w:rPr>
        <w:rFonts w:hint="default"/>
        <w:lang w:val="en-US" w:eastAsia="en-US" w:bidi="ar-SA"/>
      </w:rPr>
    </w:lvl>
    <w:lvl w:ilvl="5" w:tplc="7E528A3C">
      <w:numFmt w:val="bullet"/>
      <w:lvlText w:val="•"/>
      <w:lvlJc w:val="left"/>
      <w:pPr>
        <w:ind w:left="5277" w:hanging="360"/>
      </w:pPr>
      <w:rPr>
        <w:rFonts w:hint="default"/>
        <w:lang w:val="en-US" w:eastAsia="en-US" w:bidi="ar-SA"/>
      </w:rPr>
    </w:lvl>
    <w:lvl w:ilvl="6" w:tplc="A432890C">
      <w:numFmt w:val="bullet"/>
      <w:lvlText w:val="•"/>
      <w:lvlJc w:val="left"/>
      <w:pPr>
        <w:ind w:left="6382" w:hanging="360"/>
      </w:pPr>
      <w:rPr>
        <w:rFonts w:hint="default"/>
        <w:lang w:val="en-US" w:eastAsia="en-US" w:bidi="ar-SA"/>
      </w:rPr>
    </w:lvl>
    <w:lvl w:ilvl="7" w:tplc="09160EB2">
      <w:numFmt w:val="bullet"/>
      <w:lvlText w:val="•"/>
      <w:lvlJc w:val="left"/>
      <w:pPr>
        <w:ind w:left="7486" w:hanging="360"/>
      </w:pPr>
      <w:rPr>
        <w:rFonts w:hint="default"/>
        <w:lang w:val="en-US" w:eastAsia="en-US" w:bidi="ar-SA"/>
      </w:rPr>
    </w:lvl>
    <w:lvl w:ilvl="8" w:tplc="46BE4C0C">
      <w:numFmt w:val="bullet"/>
      <w:lvlText w:val="•"/>
      <w:lvlJc w:val="left"/>
      <w:pPr>
        <w:ind w:left="8591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bc0NTU0NTI2MjRT0lEKTi0uzszPAykwrAUAruoTWCwAAAA="/>
  </w:docVars>
  <w:rsids>
    <w:rsidRoot w:val="004A678C"/>
    <w:rsid w:val="004A678C"/>
    <w:rsid w:val="00603854"/>
    <w:rsid w:val="007C4F0F"/>
    <w:rsid w:val="0090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CD96084"/>
  <w15:docId w15:val="{E45AD6AC-0F92-41D4-A3D3-AB4492650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80"/>
      <w:ind w:left="140"/>
    </w:pPr>
    <w:rPr>
      <w:rFonts w:ascii="Caladea" w:eastAsia="Caladea" w:hAnsi="Caladea" w:cs="Caladea"/>
      <w:sz w:val="52"/>
      <w:szCs w:val="52"/>
    </w:rPr>
  </w:style>
  <w:style w:type="paragraph" w:styleId="ListParagraph">
    <w:name w:val="List Paragraph"/>
    <w:basedOn w:val="Normal"/>
    <w:uiPriority w:val="1"/>
    <w:qFormat/>
    <w:pPr>
      <w:ind w:left="378" w:hanging="23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09</Words>
  <Characters>1763</Characters>
  <Application>Microsoft Office Word</Application>
  <DocSecurity>0</DocSecurity>
  <Lines>14</Lines>
  <Paragraphs>4</Paragraphs>
  <ScaleCrop>false</ScaleCrop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umit Gupta</cp:lastModifiedBy>
  <cp:revision>4</cp:revision>
  <dcterms:created xsi:type="dcterms:W3CDTF">2021-11-20T04:58:00Z</dcterms:created>
  <dcterms:modified xsi:type="dcterms:W3CDTF">2021-11-20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3-0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11-20T00:00:00Z</vt:filetime>
  </property>
</Properties>
</file>